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C141C" w14:textId="4CAAD3D6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</w:t>
      </w:r>
      <w:proofErr w:type="gramStart"/>
      <w:r w:rsidRPr="007A1BB7">
        <w:rPr>
          <w:b w:val="0"/>
          <w:bCs w:val="0"/>
          <w:color w:val="444444"/>
          <w:spacing w:val="3"/>
        </w:rPr>
        <w:t>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2B9DF144" w:rsidR="000C59D4" w:rsidRDefault="005E3FF3">
      <w:r>
        <w:t>Query-</w:t>
      </w:r>
    </w:p>
    <w:p w14:paraId="78E2B09A" w14:textId="05FA7724" w:rsidR="005E3FF3" w:rsidRDefault="005E3FF3">
      <w:r>
        <w:t>Q1.</w:t>
      </w:r>
    </w:p>
    <w:p w14:paraId="07028023" w14:textId="64850232" w:rsidR="005E3FF3" w:rsidRDefault="005E3FF3">
      <w:r>
        <w:t xml:space="preserve">Select </w:t>
      </w:r>
      <w:proofErr w:type="gramStart"/>
      <w:r>
        <w:t>Substring(</w:t>
      </w:r>
      <w:proofErr w:type="gramEnd"/>
      <w:r w:rsidR="00916E61">
        <w:t>FIRST_NAME,1,3</w:t>
      </w:r>
      <w:r>
        <w:t>)</w:t>
      </w:r>
      <w:r w:rsidR="00A10ED0">
        <w:t xml:space="preserve"> AS </w:t>
      </w:r>
      <w:proofErr w:type="spellStart"/>
      <w:r w:rsidR="00A10ED0">
        <w:t>Extract_name</w:t>
      </w:r>
      <w:proofErr w:type="spellEnd"/>
    </w:p>
    <w:p w14:paraId="4F126AD5" w14:textId="3476A140" w:rsidR="00916E61" w:rsidRDefault="00916E61">
      <w:r>
        <w:t>From Worker;</w:t>
      </w:r>
    </w:p>
    <w:p w14:paraId="6AC979D4" w14:textId="2E1634EE" w:rsidR="00D03B70" w:rsidRDefault="00D03B70">
      <w:r>
        <w:t>Q2.</w:t>
      </w:r>
    </w:p>
    <w:p w14:paraId="0D3D2C37" w14:textId="77777777" w:rsidR="00954E6E" w:rsidRDefault="00954E6E" w:rsidP="00954E6E">
      <w:r>
        <w:t xml:space="preserve">SELECT </w:t>
      </w:r>
      <w:proofErr w:type="gramStart"/>
      <w:r>
        <w:t>POSITION(</w:t>
      </w:r>
      <w:proofErr w:type="gramEnd"/>
      <w:r>
        <w:t xml:space="preserve">"A" IN </w:t>
      </w:r>
      <w:proofErr w:type="spellStart"/>
      <w:r>
        <w:t>first_name</w:t>
      </w:r>
      <w:proofErr w:type="spellEnd"/>
      <w:r>
        <w:t xml:space="preserve">) FROM worker WHERE </w:t>
      </w:r>
      <w:proofErr w:type="spellStart"/>
      <w:r>
        <w:t>first_name</w:t>
      </w:r>
      <w:proofErr w:type="spellEnd"/>
      <w:r>
        <w:t xml:space="preserve"> = "Amitabh";</w:t>
      </w:r>
    </w:p>
    <w:p w14:paraId="4BA79056" w14:textId="7ED5FB04" w:rsidR="00A16112" w:rsidRDefault="00954E6E" w:rsidP="00954E6E">
      <w:r>
        <w:t xml:space="preserve">SELECT </w:t>
      </w:r>
      <w:proofErr w:type="gramStart"/>
      <w:r>
        <w:t>INSTR(</w:t>
      </w:r>
      <w:proofErr w:type="spellStart"/>
      <w:proofErr w:type="gramEnd"/>
      <w:r>
        <w:t>first_name</w:t>
      </w:r>
      <w:proofErr w:type="spellEnd"/>
      <w:r>
        <w:t xml:space="preserve">, "A") FROM worker WHERE </w:t>
      </w:r>
      <w:proofErr w:type="spellStart"/>
      <w:r>
        <w:t>first_name</w:t>
      </w:r>
      <w:proofErr w:type="spellEnd"/>
      <w:r>
        <w:t xml:space="preserve"> = "Amitabh";</w:t>
      </w:r>
    </w:p>
    <w:p w14:paraId="7BA618E6" w14:textId="472D1CDA" w:rsidR="00D03B70" w:rsidRDefault="00620042">
      <w:r>
        <w:t>Q3.</w:t>
      </w:r>
    </w:p>
    <w:p w14:paraId="0033D34A" w14:textId="1E9F04AD" w:rsidR="000D7AEB" w:rsidRPr="000D7AEB" w:rsidRDefault="000D7AEB" w:rsidP="000D7A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</w:pPr>
      <w:r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SELECT DEPTARTMENT</w:t>
      </w:r>
      <w:r w:rsidRPr="000D7A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 xml:space="preserve">, MAX(SALARY) FROM </w:t>
      </w:r>
      <w:r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Worker GROUP BY DEPARTMENT</w:t>
      </w:r>
      <w:bookmarkStart w:id="0" w:name="_GoBack"/>
      <w:bookmarkEnd w:id="0"/>
      <w:r w:rsidRPr="000D7AEB">
        <w:rPr>
          <w:rFonts w:ascii="Consolas" w:eastAsia="Times New Roman" w:hAnsi="Consolas" w:cs="Courier New"/>
          <w:color w:val="273239"/>
          <w:spacing w:val="2"/>
          <w:sz w:val="24"/>
          <w:szCs w:val="24"/>
          <w:lang w:val="en-US"/>
        </w:rPr>
        <w:t>;</w:t>
      </w:r>
    </w:p>
    <w:p w14:paraId="720BBBC4" w14:textId="77777777" w:rsidR="00954E6E" w:rsidRDefault="00954E6E"/>
    <w:sectPr w:rsidR="00954E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0D7AEB"/>
    <w:rsid w:val="001A0F66"/>
    <w:rsid w:val="005E3FF3"/>
    <w:rsid w:val="00620042"/>
    <w:rsid w:val="00916E61"/>
    <w:rsid w:val="00954E6E"/>
    <w:rsid w:val="00A10ED0"/>
    <w:rsid w:val="00A16112"/>
    <w:rsid w:val="00A62030"/>
    <w:rsid w:val="00B70223"/>
    <w:rsid w:val="00D03B70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7A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7AEB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4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account</cp:lastModifiedBy>
  <cp:revision>10</cp:revision>
  <dcterms:created xsi:type="dcterms:W3CDTF">2021-03-26T13:45:00Z</dcterms:created>
  <dcterms:modified xsi:type="dcterms:W3CDTF">2023-01-02T18:46:00Z</dcterms:modified>
</cp:coreProperties>
</file>